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341F324A" w:rsidR="00105109" w:rsidRPr="001344D3" w:rsidRDefault="00916AAE" w:rsidP="001344D3">
      <w:pPr>
        <w:pStyle w:val="Heading1"/>
        <w:pBdr>
          <w:bottom w:val="single" w:sz="4" w:space="2" w:color="auto"/>
        </w:pBdr>
        <w:jc w:val="center"/>
        <w:rPr>
          <w:rFonts w:ascii="Abadi MT Condensed" w:hAnsi="Abadi MT Condensed" w:cs="Arial"/>
          <w:sz w:val="36"/>
          <w:szCs w:val="36"/>
        </w:rPr>
      </w:pPr>
      <w:r w:rsidRPr="001344D3">
        <w:rPr>
          <w:rFonts w:ascii="Abadi MT Condensed" w:eastAsia="Times New Roman" w:hAnsi="Abadi MT Condensed" w:cs="Arial"/>
          <w:b/>
          <w:sz w:val="36"/>
          <w:szCs w:val="36"/>
        </w:rPr>
        <w:t>Personal Trainer</w:t>
      </w:r>
      <w:r w:rsidR="00F66300" w:rsidRPr="001344D3">
        <w:rPr>
          <w:rFonts w:ascii="Abadi MT Condensed" w:eastAsia="Times New Roman" w:hAnsi="Abadi MT Condensed" w:cs="Arial"/>
          <w:b/>
          <w:sz w:val="36"/>
          <w:szCs w:val="36"/>
        </w:rPr>
        <w:t xml:space="preserve"> Biography Template</w:t>
      </w:r>
    </w:p>
    <w:p w14:paraId="5B74DE38" w14:textId="77777777" w:rsidR="00CB5EAD" w:rsidRPr="001344D3" w:rsidRDefault="00CB5EAD" w:rsidP="00CB5EAD">
      <w:pPr>
        <w:jc w:val="both"/>
        <w:rPr>
          <w:rFonts w:ascii="Abadi MT Condensed" w:eastAsia="Times New Roman" w:hAnsi="Abadi MT Condensed" w:cs="Arial"/>
          <w:sz w:val="22"/>
          <w:szCs w:val="22"/>
        </w:rPr>
      </w:pPr>
    </w:p>
    <w:p w14:paraId="495F9479"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 xml:space="preserve">Personal trainer Emma Harris has been developing custom workouts for personal training in New York City (NYC) for 18 years largely due to her simple exercises which produce immediate results. </w:t>
      </w:r>
    </w:p>
    <w:p w14:paraId="2A2B422F"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 xml:space="preserve">Her clients range from Olympic medalists to Hollywood celebrities who are striving for break-through performances to 10 year old kids just learning to appreciate their health. </w:t>
      </w:r>
    </w:p>
    <w:p w14:paraId="2C96E3D7"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With a client list as diverse as his personal training methods, she regularly works with well-known actors preparing for new roles, musicians embarking on world tours and business executives desiring increased energy and strength.</w:t>
      </w:r>
    </w:p>
    <w:p w14:paraId="6D8A9B96"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 xml:space="preserve">Emma has appeared in various fitness publications. She has created all of the personal workout chapters for the several books and workout DVDs as well. </w:t>
      </w:r>
    </w:p>
    <w:p w14:paraId="35E5495C"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Emma's unique personal fitness workouts have been seen on various programs including Oprah, the Dr. Oz. Show, Good Morning America, and Larry King. She is the creator of the bestselling DVD, FIRMING AFTER 40 and the currently running her own fitness studio.</w:t>
      </w:r>
    </w:p>
    <w:p w14:paraId="77881C82"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 xml:space="preserve">Originally from Texas, Emma earned a BS from NYU. Getting into shape was a necessary component of her </w:t>
      </w:r>
      <w:proofErr w:type="spellStart"/>
      <w:r w:rsidRPr="001344D3">
        <w:rPr>
          <w:rFonts w:ascii="Abadi MT Condensed" w:eastAsia="Times New Roman" w:hAnsi="Abadi MT Condensed" w:cs="Arial"/>
          <w:sz w:val="24"/>
          <w:szCs w:val="22"/>
        </w:rPr>
        <w:t>modeling</w:t>
      </w:r>
      <w:proofErr w:type="spellEnd"/>
      <w:r w:rsidRPr="001344D3">
        <w:rPr>
          <w:rFonts w:ascii="Abadi MT Condensed" w:eastAsia="Times New Roman" w:hAnsi="Abadi MT Condensed" w:cs="Arial"/>
          <w:sz w:val="24"/>
          <w:szCs w:val="22"/>
        </w:rPr>
        <w:t xml:space="preserve"> career. As a model she has worked for top designers and appeared in magazines, calendars and billboards in the U.S., Europe and Asia. Staying in shape and motivating others to do the same is now a way of life.</w:t>
      </w:r>
    </w:p>
    <w:p w14:paraId="015188C0"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 xml:space="preserve">She lives, dreams and eat fitness everyday of her life. She fell in love with fitness. Emma wanted to share her love with others who have the aspiration to become a better stronger version of their selves. </w:t>
      </w:r>
    </w:p>
    <w:p w14:paraId="509A017F"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She has two sons and although balancing family and a career may be tough sometimes she believes that finding time for yourself and your health is very important, and a great example for family.</w:t>
      </w:r>
    </w:p>
    <w:p w14:paraId="3F384B74" w14:textId="77777777" w:rsidR="00916AAE" w:rsidRPr="001344D3" w:rsidRDefault="00916AAE" w:rsidP="00916AAE">
      <w:pPr>
        <w:jc w:val="both"/>
        <w:rPr>
          <w:rFonts w:ascii="Abadi MT Condensed" w:eastAsia="Times New Roman" w:hAnsi="Abadi MT Condensed" w:cs="Arial"/>
          <w:sz w:val="24"/>
          <w:szCs w:val="22"/>
        </w:rPr>
      </w:pPr>
    </w:p>
    <w:p w14:paraId="6DB368EB"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 xml:space="preserve">With 20+ years of experience in teaching, training and continuing my education, she has transformed thousands of lives through fitness and healthy lifestyle changes. </w:t>
      </w:r>
    </w:p>
    <w:p w14:paraId="16CD0007" w14:textId="77777777" w:rsidR="00916AAE" w:rsidRPr="001344D3" w:rsidRDefault="00916AAE" w:rsidP="00916AAE">
      <w:pPr>
        <w:jc w:val="both"/>
        <w:rPr>
          <w:rFonts w:ascii="Abadi MT Condensed" w:eastAsia="Times New Roman" w:hAnsi="Abadi MT Condensed" w:cs="Arial"/>
          <w:sz w:val="24"/>
          <w:szCs w:val="22"/>
        </w:rPr>
      </w:pPr>
    </w:p>
    <w:p w14:paraId="5186BB5F"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 xml:space="preserve">Outside of the gym or studio, she is also a Content Producer, Writer, Director and Consultant for infomercials, fitness products, marketing videos and related media. </w:t>
      </w:r>
    </w:p>
    <w:p w14:paraId="38CF1982"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Somewhere along the way, she became and “Influencer” and thanks to her background in journalism and media, she started blogging in 2009. In front of the camera, she is a Show Host, Fitness Lifestyle Model, and Spokesperson.</w:t>
      </w:r>
    </w:p>
    <w:p w14:paraId="7C125C93" w14:textId="77777777" w:rsidR="00916AAE" w:rsidRPr="001344D3" w:rsidRDefault="00916AAE" w:rsidP="00916AAE">
      <w:pPr>
        <w:jc w:val="both"/>
        <w:rPr>
          <w:rFonts w:ascii="Abadi MT Condensed" w:eastAsia="Times New Roman" w:hAnsi="Abadi MT Condensed" w:cs="Arial"/>
          <w:szCs w:val="22"/>
        </w:rPr>
      </w:pPr>
    </w:p>
    <w:p w14:paraId="67767720"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Education and Certifications</w:t>
      </w:r>
    </w:p>
    <w:p w14:paraId="0BC6F12E" w14:textId="07A0B187" w:rsidR="00916AAE" w:rsidRPr="001344D3" w:rsidRDefault="00916AAE" w:rsidP="00916AAE">
      <w:pPr>
        <w:pStyle w:val="ListParagraph"/>
        <w:numPr>
          <w:ilvl w:val="0"/>
          <w:numId w:val="12"/>
        </w:numPr>
        <w:jc w:val="both"/>
        <w:rPr>
          <w:rFonts w:ascii="Abadi MT Condensed" w:eastAsia="Times New Roman" w:hAnsi="Abadi MT Condensed" w:cs="Arial"/>
          <w:szCs w:val="22"/>
        </w:rPr>
      </w:pPr>
      <w:r w:rsidRPr="001344D3">
        <w:rPr>
          <w:rFonts w:ascii="Abadi MT Condensed" w:eastAsia="Times New Roman" w:hAnsi="Abadi MT Condensed" w:cs="Arial"/>
          <w:szCs w:val="22"/>
        </w:rPr>
        <w:t>Aerobic and Fitness Association of America - Personal Trainer Certification</w:t>
      </w:r>
    </w:p>
    <w:p w14:paraId="6A1F22F0" w14:textId="702880CD" w:rsidR="00916AAE" w:rsidRPr="001344D3" w:rsidRDefault="00916AAE" w:rsidP="00916AAE">
      <w:pPr>
        <w:pStyle w:val="ListParagraph"/>
        <w:numPr>
          <w:ilvl w:val="0"/>
          <w:numId w:val="12"/>
        </w:numPr>
        <w:jc w:val="both"/>
        <w:rPr>
          <w:rFonts w:ascii="Abadi MT Condensed" w:eastAsia="Times New Roman" w:hAnsi="Abadi MT Condensed" w:cs="Arial"/>
          <w:szCs w:val="22"/>
        </w:rPr>
      </w:pPr>
      <w:r w:rsidRPr="001344D3">
        <w:rPr>
          <w:rFonts w:ascii="Abadi MT Condensed" w:eastAsia="Times New Roman" w:hAnsi="Abadi MT Condensed" w:cs="Arial"/>
          <w:szCs w:val="22"/>
        </w:rPr>
        <w:lastRenderedPageBreak/>
        <w:t>bodybugg Calorie Management System Certification</w:t>
      </w:r>
    </w:p>
    <w:p w14:paraId="478C37FD" w14:textId="14D95677" w:rsidR="00916AAE" w:rsidRPr="001344D3" w:rsidRDefault="00916AAE" w:rsidP="00916AAE">
      <w:pPr>
        <w:pStyle w:val="ListParagraph"/>
        <w:numPr>
          <w:ilvl w:val="0"/>
          <w:numId w:val="12"/>
        </w:numPr>
        <w:jc w:val="both"/>
        <w:rPr>
          <w:rFonts w:ascii="Abadi MT Condensed" w:eastAsia="Times New Roman" w:hAnsi="Abadi MT Condensed" w:cs="Arial"/>
          <w:szCs w:val="22"/>
        </w:rPr>
      </w:pPr>
      <w:r w:rsidRPr="001344D3">
        <w:rPr>
          <w:rFonts w:ascii="Abadi MT Condensed" w:eastAsia="Times New Roman" w:hAnsi="Abadi MT Condensed" w:cs="Arial"/>
          <w:szCs w:val="22"/>
        </w:rPr>
        <w:t>CPR Certification</w:t>
      </w:r>
    </w:p>
    <w:p w14:paraId="694CC6D7" w14:textId="458D4721" w:rsidR="00916AAE" w:rsidRPr="001344D3" w:rsidRDefault="00916AAE" w:rsidP="00916AAE">
      <w:pPr>
        <w:pStyle w:val="ListParagraph"/>
        <w:numPr>
          <w:ilvl w:val="0"/>
          <w:numId w:val="12"/>
        </w:numPr>
        <w:jc w:val="both"/>
        <w:rPr>
          <w:rFonts w:ascii="Abadi MT Condensed" w:eastAsia="Times New Roman" w:hAnsi="Abadi MT Condensed" w:cs="Arial"/>
          <w:szCs w:val="22"/>
        </w:rPr>
      </w:pPr>
      <w:r w:rsidRPr="001344D3">
        <w:rPr>
          <w:rFonts w:ascii="Abadi MT Condensed" w:eastAsia="Times New Roman" w:hAnsi="Abadi MT Condensed" w:cs="Arial"/>
          <w:szCs w:val="22"/>
        </w:rPr>
        <w:t>International Sports Sciences Assoc. - Personal Trainer Certification</w:t>
      </w:r>
    </w:p>
    <w:p w14:paraId="41750F74" w14:textId="57735255" w:rsidR="00916AAE" w:rsidRPr="001344D3" w:rsidRDefault="00916AAE" w:rsidP="00916AAE">
      <w:pPr>
        <w:pStyle w:val="ListParagraph"/>
        <w:numPr>
          <w:ilvl w:val="0"/>
          <w:numId w:val="12"/>
        </w:numPr>
        <w:jc w:val="both"/>
        <w:rPr>
          <w:rFonts w:ascii="Abadi MT Condensed" w:eastAsia="Times New Roman" w:hAnsi="Abadi MT Condensed" w:cs="Arial"/>
          <w:szCs w:val="22"/>
        </w:rPr>
      </w:pPr>
      <w:r w:rsidRPr="001344D3">
        <w:rPr>
          <w:rFonts w:ascii="Abadi MT Condensed" w:eastAsia="Times New Roman" w:hAnsi="Abadi MT Condensed" w:cs="Arial"/>
          <w:szCs w:val="22"/>
        </w:rPr>
        <w:t>National Academy of Sports Medicine - Corrective Exercise Specialist</w:t>
      </w:r>
    </w:p>
    <w:p w14:paraId="42DEBDD1" w14:textId="3AAA768B" w:rsidR="00916AAE" w:rsidRPr="001344D3" w:rsidRDefault="00916AAE" w:rsidP="00916AAE">
      <w:pPr>
        <w:pStyle w:val="ListParagraph"/>
        <w:numPr>
          <w:ilvl w:val="0"/>
          <w:numId w:val="12"/>
        </w:numPr>
        <w:jc w:val="both"/>
        <w:rPr>
          <w:rFonts w:ascii="Abadi MT Condensed" w:eastAsia="Times New Roman" w:hAnsi="Abadi MT Condensed" w:cs="Arial"/>
          <w:szCs w:val="22"/>
        </w:rPr>
      </w:pPr>
      <w:r w:rsidRPr="001344D3">
        <w:rPr>
          <w:rFonts w:ascii="Abadi MT Condensed" w:eastAsia="Times New Roman" w:hAnsi="Abadi MT Condensed" w:cs="Arial"/>
          <w:szCs w:val="22"/>
        </w:rPr>
        <w:t>National Academy of Sports Medicine - Certified Personal Trainer</w:t>
      </w:r>
    </w:p>
    <w:p w14:paraId="7C96254C" w14:textId="2CA3FD77" w:rsidR="00916AAE" w:rsidRPr="001344D3" w:rsidRDefault="00916AAE" w:rsidP="00916AAE">
      <w:pPr>
        <w:pStyle w:val="ListParagraph"/>
        <w:numPr>
          <w:ilvl w:val="0"/>
          <w:numId w:val="12"/>
        </w:numPr>
        <w:jc w:val="both"/>
        <w:rPr>
          <w:rFonts w:ascii="Abadi MT Condensed" w:eastAsia="Times New Roman" w:hAnsi="Abadi MT Condensed" w:cs="Arial"/>
          <w:szCs w:val="22"/>
        </w:rPr>
      </w:pPr>
      <w:r w:rsidRPr="001344D3">
        <w:rPr>
          <w:rFonts w:ascii="Abadi MT Condensed" w:eastAsia="Times New Roman" w:hAnsi="Abadi MT Condensed" w:cs="Arial"/>
          <w:szCs w:val="22"/>
        </w:rPr>
        <w:t>TRX Suspension Training – Certified TRX Instructor</w:t>
      </w:r>
    </w:p>
    <w:p w14:paraId="45D0D21F" w14:textId="77777777" w:rsidR="00916AAE" w:rsidRPr="001344D3" w:rsidRDefault="00916AAE" w:rsidP="00916AAE">
      <w:pPr>
        <w:jc w:val="both"/>
        <w:rPr>
          <w:rFonts w:ascii="Abadi MT Condensed" w:eastAsia="Times New Roman" w:hAnsi="Abadi MT Condensed" w:cs="Arial"/>
          <w:sz w:val="24"/>
          <w:szCs w:val="22"/>
        </w:rPr>
      </w:pPr>
    </w:p>
    <w:p w14:paraId="2721C6BA" w14:textId="77777777" w:rsidR="00916AAE" w:rsidRPr="001344D3" w:rsidRDefault="00916AAE" w:rsidP="00916AAE">
      <w:pPr>
        <w:jc w:val="both"/>
        <w:rPr>
          <w:rFonts w:ascii="Abadi MT Condensed" w:eastAsia="Times New Roman" w:hAnsi="Abadi MT Condensed" w:cs="Arial"/>
          <w:sz w:val="24"/>
          <w:szCs w:val="22"/>
        </w:rPr>
      </w:pPr>
      <w:r w:rsidRPr="001344D3">
        <w:rPr>
          <w:rFonts w:ascii="Abadi MT Condensed" w:eastAsia="Times New Roman" w:hAnsi="Abadi MT Condensed" w:cs="Arial"/>
          <w:sz w:val="24"/>
          <w:szCs w:val="22"/>
        </w:rPr>
        <w:t>Interests and Achievements</w:t>
      </w:r>
    </w:p>
    <w:p w14:paraId="64FF509C" w14:textId="44C01E80" w:rsidR="00916AAE" w:rsidRPr="001344D3" w:rsidRDefault="00916AAE" w:rsidP="00916AAE">
      <w:pPr>
        <w:pStyle w:val="ListParagraph"/>
        <w:numPr>
          <w:ilvl w:val="0"/>
          <w:numId w:val="11"/>
        </w:numPr>
        <w:jc w:val="both"/>
        <w:rPr>
          <w:rFonts w:ascii="Abadi MT Condensed" w:eastAsia="Times New Roman" w:hAnsi="Abadi MT Condensed" w:cs="Arial"/>
          <w:szCs w:val="22"/>
        </w:rPr>
      </w:pPr>
      <w:r w:rsidRPr="001344D3">
        <w:rPr>
          <w:rFonts w:ascii="Abadi MT Condensed" w:eastAsia="Times New Roman" w:hAnsi="Abadi MT Condensed" w:cs="Arial"/>
          <w:szCs w:val="22"/>
        </w:rPr>
        <w:t>Bikini Fitness Competitor</w:t>
      </w:r>
      <w:bookmarkStart w:id="0" w:name="_GoBack"/>
      <w:bookmarkEnd w:id="0"/>
    </w:p>
    <w:p w14:paraId="31C4676F" w14:textId="684050D8" w:rsidR="00916AAE" w:rsidRPr="001344D3" w:rsidRDefault="00916AAE" w:rsidP="00916AAE">
      <w:pPr>
        <w:pStyle w:val="ListParagraph"/>
        <w:numPr>
          <w:ilvl w:val="0"/>
          <w:numId w:val="11"/>
        </w:numPr>
        <w:jc w:val="both"/>
        <w:rPr>
          <w:rFonts w:ascii="Abadi MT Condensed" w:eastAsia="Times New Roman" w:hAnsi="Abadi MT Condensed" w:cs="Arial"/>
          <w:szCs w:val="22"/>
        </w:rPr>
      </w:pPr>
      <w:r w:rsidRPr="001344D3">
        <w:rPr>
          <w:rFonts w:ascii="Abadi MT Condensed" w:eastAsia="Times New Roman" w:hAnsi="Abadi MT Condensed" w:cs="Arial"/>
          <w:szCs w:val="22"/>
        </w:rPr>
        <w:t>Wakeboarding</w:t>
      </w:r>
    </w:p>
    <w:p w14:paraId="56C0E357" w14:textId="76B812B6" w:rsidR="00916AAE" w:rsidRPr="001344D3" w:rsidRDefault="00916AAE" w:rsidP="00916AAE">
      <w:pPr>
        <w:pStyle w:val="ListParagraph"/>
        <w:numPr>
          <w:ilvl w:val="0"/>
          <w:numId w:val="11"/>
        </w:numPr>
        <w:jc w:val="both"/>
        <w:rPr>
          <w:rFonts w:ascii="Abadi MT Condensed" w:eastAsia="Times New Roman" w:hAnsi="Abadi MT Condensed" w:cs="Arial"/>
          <w:szCs w:val="22"/>
        </w:rPr>
      </w:pPr>
      <w:r w:rsidRPr="001344D3">
        <w:rPr>
          <w:rFonts w:ascii="Abadi MT Condensed" w:eastAsia="Times New Roman" w:hAnsi="Abadi MT Condensed" w:cs="Arial"/>
          <w:szCs w:val="22"/>
        </w:rPr>
        <w:t>Snowboarding</w:t>
      </w:r>
    </w:p>
    <w:p w14:paraId="40DE6E87" w14:textId="59FECB52" w:rsidR="00916AAE" w:rsidRPr="001344D3" w:rsidRDefault="00916AAE" w:rsidP="00916AAE">
      <w:pPr>
        <w:pStyle w:val="ListParagraph"/>
        <w:numPr>
          <w:ilvl w:val="0"/>
          <w:numId w:val="11"/>
        </w:numPr>
        <w:jc w:val="both"/>
        <w:rPr>
          <w:rFonts w:ascii="Abadi MT Condensed" w:eastAsia="Times New Roman" w:hAnsi="Abadi MT Condensed" w:cs="Arial"/>
          <w:szCs w:val="22"/>
        </w:rPr>
      </w:pPr>
      <w:r w:rsidRPr="001344D3">
        <w:rPr>
          <w:rFonts w:ascii="Abadi MT Condensed" w:eastAsia="Times New Roman" w:hAnsi="Abadi MT Condensed" w:cs="Arial"/>
          <w:szCs w:val="22"/>
        </w:rPr>
        <w:t>Ballet</w:t>
      </w:r>
    </w:p>
    <w:p w14:paraId="3042F66E" w14:textId="77777777" w:rsidR="00916AAE" w:rsidRPr="001344D3" w:rsidRDefault="00916AAE" w:rsidP="00916AAE">
      <w:pPr>
        <w:jc w:val="both"/>
        <w:rPr>
          <w:rFonts w:ascii="Abadi MT Condensed" w:eastAsia="Times New Roman" w:hAnsi="Abadi MT Condensed" w:cs="Arial"/>
          <w:szCs w:val="22"/>
        </w:rPr>
      </w:pPr>
    </w:p>
    <w:p w14:paraId="13F49515" w14:textId="77777777" w:rsidR="00916AAE" w:rsidRPr="001344D3" w:rsidRDefault="00916AAE" w:rsidP="00916AAE">
      <w:pPr>
        <w:pStyle w:val="ListParagraph"/>
        <w:ind w:left="0"/>
        <w:jc w:val="both"/>
        <w:rPr>
          <w:rFonts w:ascii="Abadi MT Condensed" w:eastAsia="Times New Roman" w:hAnsi="Abadi MT Condensed" w:cs="Arial"/>
          <w:b/>
          <w:szCs w:val="22"/>
        </w:rPr>
      </w:pPr>
    </w:p>
    <w:p w14:paraId="2908062B" w14:textId="77777777" w:rsidR="00916AAE" w:rsidRPr="001344D3" w:rsidRDefault="00916AAE" w:rsidP="00916AAE">
      <w:pPr>
        <w:pStyle w:val="ListParagraph"/>
        <w:jc w:val="both"/>
        <w:rPr>
          <w:rFonts w:ascii="Abadi MT Condensed" w:eastAsia="Times New Roman" w:hAnsi="Abadi MT Condensed" w:cs="Arial"/>
          <w:szCs w:val="28"/>
        </w:rPr>
      </w:pPr>
    </w:p>
    <w:p w14:paraId="06462322" w14:textId="77777777" w:rsidR="00CB5EAD" w:rsidRPr="001344D3" w:rsidRDefault="00CB5EAD" w:rsidP="00CB5EAD">
      <w:pPr>
        <w:pStyle w:val="ListParagraph"/>
        <w:jc w:val="both"/>
        <w:rPr>
          <w:rFonts w:ascii="Abadi MT Condensed" w:eastAsia="Times New Roman" w:hAnsi="Abadi MT Condensed" w:cs="Arial"/>
          <w:sz w:val="22"/>
          <w:szCs w:val="28"/>
        </w:rPr>
      </w:pPr>
    </w:p>
    <w:p w14:paraId="6A67E812" w14:textId="77777777" w:rsidR="0057017C" w:rsidRPr="001344D3" w:rsidRDefault="0057017C" w:rsidP="0057017C">
      <w:pPr>
        <w:pStyle w:val="NormalWeb"/>
        <w:spacing w:before="0" w:beforeAutospacing="0" w:after="0" w:afterAutospacing="0"/>
        <w:jc w:val="both"/>
        <w:rPr>
          <w:rFonts w:ascii="Abadi MT Condensed" w:hAnsi="Abadi MT Condensed" w:cs="Arial"/>
          <w:color w:val="1C1E29"/>
        </w:rPr>
      </w:pPr>
    </w:p>
    <w:sectPr w:rsidR="0057017C" w:rsidRPr="001344D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883189" w14:textId="77777777" w:rsidR="00C84765" w:rsidRDefault="00C84765" w:rsidP="00CB37D9">
      <w:pPr>
        <w:spacing w:after="0" w:line="240" w:lineRule="auto"/>
      </w:pPr>
      <w:r>
        <w:separator/>
      </w:r>
    </w:p>
  </w:endnote>
  <w:endnote w:type="continuationSeparator" w:id="0">
    <w:p w14:paraId="0A55F8E7" w14:textId="77777777" w:rsidR="00C84765" w:rsidRDefault="00C8476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F720A" w14:textId="77777777" w:rsidR="00C84765" w:rsidRDefault="00C84765" w:rsidP="00CB37D9">
      <w:pPr>
        <w:spacing w:after="0" w:line="240" w:lineRule="auto"/>
      </w:pPr>
      <w:r>
        <w:separator/>
      </w:r>
    </w:p>
  </w:footnote>
  <w:footnote w:type="continuationSeparator" w:id="0">
    <w:p w14:paraId="205E8B5A" w14:textId="77777777" w:rsidR="00C84765" w:rsidRDefault="00C84765"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51278"/>
    <w:multiLevelType w:val="hybridMultilevel"/>
    <w:tmpl w:val="8426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30F44"/>
    <w:multiLevelType w:val="hybridMultilevel"/>
    <w:tmpl w:val="CEA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9"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5"/>
  </w:num>
  <w:num w:numId="5">
    <w:abstractNumId w:val="2"/>
  </w:num>
  <w:num w:numId="6">
    <w:abstractNumId w:val="8"/>
  </w:num>
  <w:num w:numId="7">
    <w:abstractNumId w:val="3"/>
  </w:num>
  <w:num w:numId="8">
    <w:abstractNumId w:val="11"/>
  </w:num>
  <w:num w:numId="9">
    <w:abstractNumId w:val="10"/>
  </w:num>
  <w:num w:numId="10">
    <w:abstractNumId w:val="7"/>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344D3"/>
    <w:rsid w:val="00142F4D"/>
    <w:rsid w:val="001511CC"/>
    <w:rsid w:val="00181BFB"/>
    <w:rsid w:val="00213AF9"/>
    <w:rsid w:val="00225165"/>
    <w:rsid w:val="00283ABC"/>
    <w:rsid w:val="002D0FCE"/>
    <w:rsid w:val="002E6E44"/>
    <w:rsid w:val="003200E2"/>
    <w:rsid w:val="003B7112"/>
    <w:rsid w:val="004220CD"/>
    <w:rsid w:val="00425BDC"/>
    <w:rsid w:val="00426C19"/>
    <w:rsid w:val="00445298"/>
    <w:rsid w:val="00466A22"/>
    <w:rsid w:val="00473500"/>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D1E04"/>
    <w:rsid w:val="009146FD"/>
    <w:rsid w:val="00916AAE"/>
    <w:rsid w:val="00921EA3"/>
    <w:rsid w:val="00945588"/>
    <w:rsid w:val="00976859"/>
    <w:rsid w:val="00A17025"/>
    <w:rsid w:val="00A56F25"/>
    <w:rsid w:val="00A92490"/>
    <w:rsid w:val="00AD6FC0"/>
    <w:rsid w:val="00BC0F62"/>
    <w:rsid w:val="00C4564F"/>
    <w:rsid w:val="00C55AF5"/>
    <w:rsid w:val="00C576A9"/>
    <w:rsid w:val="00C84765"/>
    <w:rsid w:val="00C91B90"/>
    <w:rsid w:val="00CB37D9"/>
    <w:rsid w:val="00CB5EAD"/>
    <w:rsid w:val="00CD4E6B"/>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B6CBD90D-0EDD-426D-90C6-85F0597A2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1049374989">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3</cp:revision>
  <dcterms:created xsi:type="dcterms:W3CDTF">2019-08-20T17:50:00Z</dcterms:created>
  <dcterms:modified xsi:type="dcterms:W3CDTF">2020-09-17T06:45:00Z</dcterms:modified>
</cp:coreProperties>
</file>